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F1301" w14:textId="77777777" w:rsidR="00EF1D1F" w:rsidRDefault="00EF1D1F" w:rsidP="003A0701">
      <w:pPr>
        <w:rPr>
          <w:rFonts w:ascii="Times New Roman" w:hAnsi="Times New Roman" w:cs="Times New Roman"/>
          <w:sz w:val="28"/>
          <w:szCs w:val="28"/>
        </w:rPr>
      </w:pPr>
    </w:p>
    <w:p w14:paraId="0C48BCF2" w14:textId="5B351968" w:rsidR="00EF1D1F" w:rsidRDefault="00EF1D1F" w:rsidP="006857E1">
      <w:pPr>
        <w:ind w:left="-180" w:firstLine="180"/>
        <w:jc w:val="center"/>
        <w:rPr>
          <w:rFonts w:ascii="Times New Roman" w:hAnsi="Times New Roman" w:cs="Times New Roman"/>
          <w:sz w:val="28"/>
          <w:szCs w:val="28"/>
        </w:rPr>
      </w:pPr>
      <w:r w:rsidRPr="00EF1D1F">
        <w:rPr>
          <w:rFonts w:ascii="Times New Roman" w:hAnsi="Times New Roman" w:cs="Times New Roman"/>
          <w:b/>
          <w:sz w:val="28"/>
          <w:szCs w:val="28"/>
        </w:rPr>
        <w:t>Group Name</w:t>
      </w:r>
      <w:r>
        <w:rPr>
          <w:rFonts w:ascii="Times New Roman" w:hAnsi="Times New Roman" w:cs="Times New Roman"/>
          <w:sz w:val="28"/>
          <w:szCs w:val="28"/>
        </w:rPr>
        <w:t xml:space="preserve">: </w:t>
      </w:r>
      <w:r w:rsidR="006857E1">
        <w:rPr>
          <w:rFonts w:ascii="Times New Roman" w:hAnsi="Times New Roman" w:cs="Times New Roman"/>
          <w:sz w:val="28"/>
          <w:szCs w:val="28"/>
        </w:rPr>
        <w:t>“</w:t>
      </w:r>
      <w:r w:rsidR="00D27AF0">
        <w:rPr>
          <w:rFonts w:ascii="Times New Roman" w:hAnsi="Times New Roman" w:cs="Times New Roman"/>
          <w:sz w:val="28"/>
          <w:szCs w:val="28"/>
        </w:rPr>
        <w:t>Group 12</w:t>
      </w:r>
      <w:r w:rsidR="006857E1">
        <w:rPr>
          <w:rFonts w:ascii="Times New Roman" w:hAnsi="Times New Roman" w:cs="Times New Roman"/>
          <w:sz w:val="28"/>
          <w:szCs w:val="28"/>
        </w:rPr>
        <w:t>”</w:t>
      </w:r>
    </w:p>
    <w:p w14:paraId="5D855080" w14:textId="77777777" w:rsidR="006857E1" w:rsidRDefault="00EF1D1F" w:rsidP="00EF1D1F">
      <w:pPr>
        <w:ind w:left="-180" w:firstLine="180"/>
        <w:rPr>
          <w:rFonts w:ascii="Times New Roman" w:hAnsi="Times New Roman" w:cs="Times New Roman"/>
          <w:sz w:val="28"/>
          <w:szCs w:val="28"/>
        </w:rPr>
      </w:pPr>
      <w:r w:rsidRPr="00EF1D1F">
        <w:rPr>
          <w:rFonts w:ascii="Times New Roman" w:hAnsi="Times New Roman" w:cs="Times New Roman"/>
          <w:b/>
          <w:sz w:val="28"/>
          <w:szCs w:val="28"/>
        </w:rPr>
        <w:t>Group Members</w:t>
      </w:r>
      <w:r>
        <w:rPr>
          <w:rFonts w:ascii="Times New Roman" w:hAnsi="Times New Roman" w:cs="Times New Roman"/>
          <w:sz w:val="28"/>
          <w:szCs w:val="28"/>
        </w:rPr>
        <w:t>:</w:t>
      </w:r>
    </w:p>
    <w:p w14:paraId="5E6E2E5E" w14:textId="35906BC1" w:rsidR="006857E1" w:rsidRPr="006857E1" w:rsidRDefault="00D27AF0" w:rsidP="006857E1">
      <w:pPr>
        <w:pStyle w:val="ListParagraph"/>
        <w:numPr>
          <w:ilvl w:val="0"/>
          <w:numId w:val="1"/>
        </w:numPr>
        <w:rPr>
          <w:rFonts w:ascii="Times New Roman" w:hAnsi="Times New Roman" w:cs="Times New Roman"/>
          <w:sz w:val="28"/>
          <w:szCs w:val="28"/>
        </w:rPr>
      </w:pPr>
      <w:proofErr w:type="spellStart"/>
      <w:r>
        <w:rPr>
          <w:rFonts w:ascii="Times New Roman" w:hAnsi="Times New Roman" w:cs="Times New Roman"/>
          <w:sz w:val="28"/>
          <w:szCs w:val="28"/>
        </w:rPr>
        <w:t>D’Asia</w:t>
      </w:r>
      <w:proofErr w:type="spellEnd"/>
      <w:r>
        <w:rPr>
          <w:rFonts w:ascii="Times New Roman" w:hAnsi="Times New Roman" w:cs="Times New Roman"/>
          <w:sz w:val="28"/>
          <w:szCs w:val="28"/>
        </w:rPr>
        <w:t xml:space="preserve"> Perry</w:t>
      </w:r>
    </w:p>
    <w:p w14:paraId="43F5AD41" w14:textId="4EC5C3A6" w:rsidR="006857E1" w:rsidRPr="006857E1" w:rsidRDefault="00D27AF0" w:rsidP="006857E1">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 xml:space="preserve">Chase Dunford </w:t>
      </w:r>
    </w:p>
    <w:p w14:paraId="1EB0C8EA" w14:textId="2469B5C3" w:rsidR="006857E1" w:rsidRPr="006857E1" w:rsidRDefault="00D27AF0" w:rsidP="006857E1">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 xml:space="preserve">Daniel Edwards </w:t>
      </w:r>
    </w:p>
    <w:p w14:paraId="7F188535" w14:textId="47E2CF90" w:rsidR="00EF1D1F" w:rsidRPr="006857E1" w:rsidRDefault="00D27AF0" w:rsidP="006857E1">
      <w:pPr>
        <w:pStyle w:val="ListParagraph"/>
        <w:numPr>
          <w:ilvl w:val="0"/>
          <w:numId w:val="1"/>
        </w:numPr>
        <w:rPr>
          <w:rFonts w:ascii="Times New Roman" w:hAnsi="Times New Roman" w:cs="Times New Roman"/>
          <w:sz w:val="28"/>
          <w:szCs w:val="28"/>
        </w:rPr>
      </w:pPr>
      <w:proofErr w:type="spellStart"/>
      <w:r>
        <w:rPr>
          <w:rFonts w:ascii="Times New Roman" w:hAnsi="Times New Roman" w:cs="Times New Roman"/>
          <w:sz w:val="28"/>
          <w:szCs w:val="28"/>
        </w:rPr>
        <w:t>Ryo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Tabler</w:t>
      </w:r>
      <w:proofErr w:type="spellEnd"/>
      <w:r>
        <w:rPr>
          <w:rFonts w:ascii="Times New Roman" w:hAnsi="Times New Roman" w:cs="Times New Roman"/>
          <w:sz w:val="28"/>
          <w:szCs w:val="28"/>
        </w:rPr>
        <w:t xml:space="preserve"> </w:t>
      </w:r>
      <w:r w:rsidR="00EF1D1F" w:rsidRPr="006857E1">
        <w:rPr>
          <w:rFonts w:ascii="Times New Roman" w:hAnsi="Times New Roman" w:cs="Times New Roman"/>
          <w:sz w:val="28"/>
          <w:szCs w:val="28"/>
        </w:rPr>
        <w:t xml:space="preserve"> </w:t>
      </w:r>
    </w:p>
    <w:p w14:paraId="6ABB380A" w14:textId="77777777" w:rsidR="00EF1D1F" w:rsidRDefault="00EF1D1F" w:rsidP="00EF1D1F">
      <w:pPr>
        <w:ind w:left="-180" w:firstLine="180"/>
        <w:jc w:val="center"/>
        <w:rPr>
          <w:rFonts w:ascii="Times New Roman" w:hAnsi="Times New Roman" w:cs="Times New Roman"/>
          <w:b/>
          <w:sz w:val="32"/>
          <w:szCs w:val="32"/>
        </w:rPr>
      </w:pPr>
      <w:r w:rsidRPr="00EF1D1F">
        <w:rPr>
          <w:rFonts w:ascii="Times New Roman" w:hAnsi="Times New Roman" w:cs="Times New Roman"/>
          <w:b/>
          <w:sz w:val="32"/>
          <w:szCs w:val="32"/>
        </w:rPr>
        <w:t>Project Description</w:t>
      </w:r>
    </w:p>
    <w:p w14:paraId="2B61C627" w14:textId="77777777" w:rsidR="00EF1D1F" w:rsidRPr="00EF1D1F" w:rsidRDefault="00EF1D1F" w:rsidP="00EF1D1F">
      <w:pPr>
        <w:ind w:left="-180" w:firstLine="180"/>
        <w:rPr>
          <w:rFonts w:ascii="Times New Roman" w:hAnsi="Times New Roman" w:cs="Times New Roman"/>
          <w:sz w:val="24"/>
          <w:szCs w:val="24"/>
        </w:rPr>
      </w:pPr>
    </w:p>
    <w:p w14:paraId="60FB9CEF" w14:textId="3577FE38" w:rsidR="00821701" w:rsidRPr="00821701" w:rsidRDefault="00821701" w:rsidP="00D27AF0">
      <w:pPr>
        <w:ind w:left="-180"/>
        <w:jc w:val="both"/>
        <w:rPr>
          <w:rFonts w:ascii="Times New Roman" w:hAnsi="Times New Roman" w:cs="Times New Roman"/>
          <w:sz w:val="28"/>
          <w:szCs w:val="28"/>
        </w:rPr>
      </w:pPr>
      <w:r w:rsidRPr="00821701">
        <w:rPr>
          <w:rFonts w:ascii="Times New Roman" w:hAnsi="Times New Roman" w:cs="Times New Roman"/>
          <w:sz w:val="28"/>
          <w:szCs w:val="28"/>
        </w:rPr>
        <w:t>This online database project aims to create an online platform prototype that connects restaurants, food delivery drivers, and customers. This database system will allow the restaurants to deliver the food to their customer without hiring extra delivery drivers. Customers will be able to place an online food order and add their location and other required details. Restaurants will receive online food order requests from customers. Each assigned driver will deliver the food and get a predefined commission on fulfilling each order.</w:t>
      </w:r>
    </w:p>
    <w:p w14:paraId="2FC063B4" w14:textId="77777777" w:rsidR="00821701" w:rsidRPr="00821701" w:rsidRDefault="00821701" w:rsidP="00716F6D">
      <w:pPr>
        <w:ind w:left="-180"/>
        <w:jc w:val="both"/>
        <w:rPr>
          <w:rFonts w:ascii="Times New Roman" w:hAnsi="Times New Roman" w:cs="Times New Roman"/>
          <w:sz w:val="28"/>
          <w:szCs w:val="28"/>
        </w:rPr>
      </w:pPr>
      <w:r w:rsidRPr="00821701">
        <w:rPr>
          <w:rFonts w:ascii="Times New Roman" w:hAnsi="Times New Roman" w:cs="Times New Roman"/>
          <w:sz w:val="28"/>
          <w:szCs w:val="28"/>
        </w:rPr>
        <w:t>We are only adding some specific university persons (Students, Staff members, campus faculty). Each person will create their account by adding all relevant details (name, Cell number, location, designation, etc.). Riders will have their specific assigned ID and details. Restaurants must be able to add their menu and food details etc. Each customer would be able to see a list of restaurants and place an order from only one restaurant at a time. A particular rider will assign to deliver the food at designated locations. Besides, this system also has a rating feature. On each order, customers will add a rating for restaurant and rider according to their experience of food quality and rider b</w:t>
      </w:r>
      <w:r w:rsidR="00716F6D">
        <w:rPr>
          <w:rFonts w:ascii="Times New Roman" w:hAnsi="Times New Roman" w:cs="Times New Roman"/>
          <w:sz w:val="28"/>
          <w:szCs w:val="28"/>
        </w:rPr>
        <w:t xml:space="preserve">ehavior, and time of delivery. </w:t>
      </w:r>
      <w:r w:rsidR="00716F6D" w:rsidRPr="00716F6D">
        <w:rPr>
          <w:rFonts w:ascii="Times New Roman" w:hAnsi="Times New Roman" w:cs="Times New Roman"/>
          <w:sz w:val="28"/>
          <w:szCs w:val="28"/>
        </w:rPr>
        <w:t>This database system will also be able to add different health and diet-related posts and food suggestions.</w:t>
      </w:r>
    </w:p>
    <w:sectPr w:rsidR="00821701" w:rsidRPr="008217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139D5" w14:textId="77777777" w:rsidR="001D50CB" w:rsidRDefault="001D50CB" w:rsidP="00EF1D1F">
      <w:pPr>
        <w:spacing w:after="0" w:line="240" w:lineRule="auto"/>
      </w:pPr>
      <w:r>
        <w:separator/>
      </w:r>
    </w:p>
  </w:endnote>
  <w:endnote w:type="continuationSeparator" w:id="0">
    <w:p w14:paraId="32277DAC" w14:textId="77777777" w:rsidR="001D50CB" w:rsidRDefault="001D50CB" w:rsidP="00EF1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AFB08" w14:textId="77777777" w:rsidR="001D50CB" w:rsidRDefault="001D50CB" w:rsidP="00EF1D1F">
      <w:pPr>
        <w:spacing w:after="0" w:line="240" w:lineRule="auto"/>
      </w:pPr>
      <w:r>
        <w:separator/>
      </w:r>
    </w:p>
  </w:footnote>
  <w:footnote w:type="continuationSeparator" w:id="0">
    <w:p w14:paraId="46747756" w14:textId="77777777" w:rsidR="001D50CB" w:rsidRDefault="001D50CB" w:rsidP="00EF1D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72016B"/>
    <w:multiLevelType w:val="hybridMultilevel"/>
    <w:tmpl w:val="431A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MjIyNDQ3Mre0MDVS0lEKTi0uzszPAykwrAUAUSmQiiwAAAA="/>
  </w:docVars>
  <w:rsids>
    <w:rsidRoot w:val="00EF1D1F"/>
    <w:rsid w:val="001D50CB"/>
    <w:rsid w:val="003A0701"/>
    <w:rsid w:val="006857E1"/>
    <w:rsid w:val="00700374"/>
    <w:rsid w:val="00716F6D"/>
    <w:rsid w:val="00821701"/>
    <w:rsid w:val="00D27AF0"/>
    <w:rsid w:val="00D546EF"/>
    <w:rsid w:val="00EF1D1F"/>
    <w:rsid w:val="00F61648"/>
    <w:rsid w:val="00F726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14A9D"/>
  <w15:chartTrackingRefBased/>
  <w15:docId w15:val="{97899B33-42AE-4141-AD0F-A9C08650F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1D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1D1F"/>
  </w:style>
  <w:style w:type="paragraph" w:styleId="Footer">
    <w:name w:val="footer"/>
    <w:basedOn w:val="Normal"/>
    <w:link w:val="FooterChar"/>
    <w:uiPriority w:val="99"/>
    <w:unhideWhenUsed/>
    <w:rsid w:val="00EF1D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D1F"/>
  </w:style>
  <w:style w:type="paragraph" w:styleId="ListParagraph">
    <w:name w:val="List Paragraph"/>
    <w:basedOn w:val="Normal"/>
    <w:uiPriority w:val="34"/>
    <w:qFormat/>
    <w:rsid w:val="006857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2</Words>
  <Characters>126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r Sheikh</dc:creator>
  <cp:keywords/>
  <dc:description/>
  <cp:lastModifiedBy>Dasia Perry</cp:lastModifiedBy>
  <cp:revision>2</cp:revision>
  <dcterms:created xsi:type="dcterms:W3CDTF">2021-04-05T01:05:00Z</dcterms:created>
  <dcterms:modified xsi:type="dcterms:W3CDTF">2021-04-05T01:05:00Z</dcterms:modified>
</cp:coreProperties>
</file>